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Percent Change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PC Period 1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PC Period 2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APC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 (-51.5, 8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8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8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 (-72.1, 8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 (-38.8, 15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3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3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1.4 (-712.6, 161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0.2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0.2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8.2 (-194.9, 53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5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5, 0.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Highest degree ear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4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4 (-88.9, 13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8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8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3 (-88.8, 6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5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5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-136.9, 25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2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2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 (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6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9 (-211.4, 39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-1.8,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-1.8, 4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5 (-95.0, 14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3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3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2.3 (-226.3, 16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7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7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1 (-83.2, 5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3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3, 1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0 (-83.4, 6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0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0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1 (-65.6, 2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8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8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Insurance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0 (-74.5, 21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-3.0, 1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1.6, -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2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4.6 (-137.8, 48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2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2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9.6 (-215.1, 87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8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8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8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1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.8 (-102.2, 1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3.8, 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3.8, 2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Poverty income 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.4 (-120.1, 2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4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4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-96.3, 20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4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4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0 (-122.9, 9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3.2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3.2, -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6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6.8 (-76.2, 30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5, 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5, 2.8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a</w:t>
            </w:r>
            <w:r>
              <w:rPr>
                <w:rFonts w:ascii="Calibri" w:hAnsi="Calibri"/>
                <w:sz w:val="20"/>
                <w:vertAlign w:val="baseline"/>
              </w:rPr>
              <w:t xml:space="default">Values in these columns were estimated excluding data from 2020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7T12:30:45Z</dcterms:created>
  <dcterms:modified xsi:type="dcterms:W3CDTF">2023-04-27T12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